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D5220" w:rsidRPr="00CD5220" w:rsidRDefault="00CD5220" w:rsidP="00CD5220">
      <w:pPr>
        <w:shd w:val="clear" w:color="auto" w:fill="FFFFFF"/>
        <w:spacing w:after="0" w:line="240" w:lineRule="auto"/>
        <w:outlineLvl w:val="1"/>
        <w:rPr>
          <w:rFonts w:ascii="Lato" w:eastAsia="Times New Roman" w:hAnsi="Lato" w:cs="Helvetica"/>
          <w:b/>
          <w:bCs/>
          <w:color w:val="0D0D0D" w:themeColor="text1" w:themeTint="F2"/>
          <w:sz w:val="42"/>
          <w:szCs w:val="42"/>
        </w:rPr>
      </w:pPr>
      <w:r w:rsidRPr="00CD5220">
        <w:rPr>
          <w:rFonts w:ascii="Lato" w:eastAsia="Times New Roman" w:hAnsi="Lato" w:cs="Helvetica"/>
          <w:color w:val="0D0D0D" w:themeColor="text1" w:themeTint="F2"/>
          <w:sz w:val="42"/>
          <w:szCs w:val="42"/>
        </w:rPr>
        <w:t xml:space="preserve">         Auction Item Sponsorship Letter</w:t>
      </w:r>
      <w:r w:rsidRPr="00CD5220">
        <w:rPr>
          <w:rFonts w:ascii="Lato" w:eastAsia="Times New Roman" w:hAnsi="Lato" w:cs="Helvetica"/>
          <w:b/>
          <w:bCs/>
          <w:color w:val="0D0D0D" w:themeColor="text1" w:themeTint="F2"/>
          <w:sz w:val="42"/>
          <w:szCs w:val="42"/>
        </w:rPr>
        <w:t> </w:t>
      </w:r>
    </w:p>
    <w:p w:rsidR="00CD5220" w:rsidRPr="00CD5220" w:rsidRDefault="00CD5220" w:rsidP="00CD5220">
      <w:pPr>
        <w:shd w:val="clear" w:color="auto" w:fill="FFFFFF"/>
        <w:spacing w:after="0" w:line="240" w:lineRule="auto"/>
        <w:outlineLvl w:val="1"/>
        <w:rPr>
          <w:rFonts w:ascii="Lato" w:eastAsia="Times New Roman" w:hAnsi="Lato" w:cs="Helvetica"/>
          <w:b/>
          <w:bCs/>
          <w:color w:val="0D0D0D" w:themeColor="text1" w:themeTint="F2"/>
          <w:sz w:val="42"/>
          <w:szCs w:val="42"/>
        </w:rPr>
      </w:pPr>
    </w:p>
    <w:p w:rsidR="00CD5220" w:rsidRPr="00CD5220" w:rsidRDefault="00CD5220" w:rsidP="00CD5220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</w:pPr>
      <w:r w:rsidRPr="00CD5220"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  <w:t>Date</w:t>
      </w:r>
    </w:p>
    <w:p w:rsidR="00CD5220" w:rsidRPr="00CD5220" w:rsidRDefault="00CD5220" w:rsidP="00CD5220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</w:pPr>
      <w:r w:rsidRPr="00CD5220"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  <w:t>Name</w:t>
      </w:r>
    </w:p>
    <w:p w:rsidR="00CD5220" w:rsidRPr="00CD5220" w:rsidRDefault="00CD5220" w:rsidP="00CD5220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</w:pPr>
      <w:r w:rsidRPr="00CD5220"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  <w:t>Organization</w:t>
      </w:r>
    </w:p>
    <w:p w:rsidR="00CD5220" w:rsidRPr="00CD5220" w:rsidRDefault="00CD5220" w:rsidP="00CD5220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</w:pPr>
      <w:r w:rsidRPr="00CD5220"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  <w:t>Street</w:t>
      </w:r>
    </w:p>
    <w:p w:rsidR="00CD5220" w:rsidRPr="00CD5220" w:rsidRDefault="00CD5220" w:rsidP="00CD5220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</w:pPr>
      <w:r w:rsidRPr="00CD5220"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  <w:t>City, State ZIP</w:t>
      </w:r>
    </w:p>
    <w:p w:rsidR="00CD5220" w:rsidRDefault="00CD5220" w:rsidP="00CD5220">
      <w:pPr>
        <w:pStyle w:val="NormalWeb"/>
        <w:shd w:val="clear" w:color="auto" w:fill="FFFFFF"/>
        <w:spacing w:before="0" w:beforeAutospacing="0" w:after="240" w:afterAutospacing="0" w:line="360" w:lineRule="atLeast"/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</w:pPr>
      <w:r w:rsidRPr="00CD5220"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  <w:t> </w:t>
      </w:r>
    </w:p>
    <w:p w:rsidR="00873385" w:rsidRPr="00CD5220" w:rsidRDefault="00873385" w:rsidP="00CD5220">
      <w:pPr>
        <w:pStyle w:val="NormalWeb"/>
        <w:shd w:val="clear" w:color="auto" w:fill="FFFFFF"/>
        <w:spacing w:before="0" w:beforeAutospacing="0" w:after="240" w:afterAutospacing="0" w:line="360" w:lineRule="atLeast"/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</w:pPr>
    </w:p>
    <w:p w:rsidR="00CD5220" w:rsidRPr="00CD5220" w:rsidRDefault="00CD5220" w:rsidP="00CD5220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</w:pPr>
      <w:r w:rsidRPr="00CD5220"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  <w:t>Dear Company Name,</w:t>
      </w:r>
    </w:p>
    <w:p w:rsidR="00CD5220" w:rsidRPr="00CD5220" w:rsidRDefault="00CD5220" w:rsidP="00CD5220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</w:pPr>
    </w:p>
    <w:p w:rsidR="00CD5220" w:rsidRPr="00CD5220" w:rsidRDefault="00CD5220" w:rsidP="00CD5220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</w:pPr>
    </w:p>
    <w:p w:rsidR="00CD5220" w:rsidRPr="00CD5220" w:rsidRDefault="00CD5220" w:rsidP="00CD5220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</w:pPr>
      <w:r w:rsidRPr="00CD5220"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  <w:t>Here at [Nonprofit Name], we aim to serve [audience] and achieve our mission. So far, we’ve raised [total fundraising amount raised] to help [cause]. However, our work is not done.</w:t>
      </w:r>
    </w:p>
    <w:p w:rsidR="00CD5220" w:rsidRPr="00CD5220" w:rsidRDefault="00CD5220" w:rsidP="00CD5220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</w:pPr>
      <w:r w:rsidRPr="00CD5220"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  <w:t>Currently, [audience] needs our help more than ever because of [current need]. In order to garner some much needed support, we at [Nonprofit Name] are hosting an auction for our supporters.</w:t>
      </w:r>
    </w:p>
    <w:p w:rsidR="00CD5220" w:rsidRPr="00CD5220" w:rsidRDefault="00CD5220" w:rsidP="00CD5220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</w:pPr>
      <w:r w:rsidRPr="00CD5220"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  <w:t>To further our efforts, we’d like to invite [Company Name] as our official corporate sponsor.</w:t>
      </w:r>
    </w:p>
    <w:p w:rsidR="00CD5220" w:rsidRPr="00CD5220" w:rsidRDefault="00CD5220" w:rsidP="00CD5220">
      <w:pPr>
        <w:pStyle w:val="NormalWeb"/>
        <w:shd w:val="clear" w:color="auto" w:fill="FFFFFF"/>
        <w:spacing w:before="0" w:beforeAutospacing="0" w:after="240" w:afterAutospacing="0" w:line="360" w:lineRule="atLeast"/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</w:pPr>
      <w:r w:rsidRPr="00CD5220"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  <w:t>In this role, [Company Name] will provide auction items of your choosing to bid off to our loyal donors. Some examples include [auction item], [auction item], and [auction item].</w:t>
      </w:r>
    </w:p>
    <w:p w:rsidR="00CD5220" w:rsidRPr="00CD5220" w:rsidRDefault="00CD5220" w:rsidP="00CD5220">
      <w:pPr>
        <w:pStyle w:val="NormalWeb"/>
        <w:shd w:val="clear" w:color="auto" w:fill="FFFFFF"/>
        <w:spacing w:before="0" w:beforeAutospacing="0" w:after="240" w:afterAutospacing="0" w:line="360" w:lineRule="atLeast"/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</w:pPr>
      <w:r w:rsidRPr="00CD5220"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  <w:t>With this partnership, our upcoming auction is sure to be a success! We know our donors would be excited to hear that [Company Name] is providing the prizes.</w:t>
      </w:r>
    </w:p>
    <w:p w:rsidR="00CD5220" w:rsidRPr="00CD5220" w:rsidRDefault="00CD5220" w:rsidP="00CD5220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</w:pPr>
      <w:r w:rsidRPr="00CD5220"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  <w:t>If your company would like to be our official auction sponsor, please contact us at [contact information]. We’re excited for this potential partnership!</w:t>
      </w:r>
    </w:p>
    <w:p w:rsidR="00CD5220" w:rsidRPr="00CD5220" w:rsidRDefault="00CD5220" w:rsidP="00CD5220">
      <w:pPr>
        <w:pStyle w:val="NormalWeb"/>
        <w:shd w:val="clear" w:color="auto" w:fill="FFFFFF"/>
        <w:spacing w:before="0" w:beforeAutospacing="0" w:after="240" w:afterAutospacing="0" w:line="360" w:lineRule="atLeast"/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</w:pPr>
      <w:r w:rsidRPr="00CD5220"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  <w:t> </w:t>
      </w:r>
    </w:p>
    <w:p w:rsidR="00CD5220" w:rsidRPr="00CD5220" w:rsidRDefault="00CD5220" w:rsidP="00CD5220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</w:pPr>
      <w:r w:rsidRPr="00CD5220"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  <w:t>Sincerely, [or With warm regards,]</w:t>
      </w:r>
    </w:p>
    <w:p w:rsidR="00CD5220" w:rsidRPr="00CD5220" w:rsidRDefault="00CD5220" w:rsidP="00CD5220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</w:pPr>
      <w:r w:rsidRPr="00CD5220"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  <w:t>Signature of a leader in the organization</w:t>
      </w:r>
    </w:p>
    <w:p w:rsidR="00CD5220" w:rsidRPr="00CD5220" w:rsidRDefault="00CD5220" w:rsidP="00CD5220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</w:pPr>
      <w:r w:rsidRPr="00CD5220">
        <w:rPr>
          <w:rFonts w:ascii="Lato" w:hAnsi="Lato" w:cs="Helvetica"/>
          <w:i/>
          <w:iCs/>
          <w:color w:val="0D0D0D" w:themeColor="text1" w:themeTint="F2"/>
          <w:sz w:val="23"/>
          <w:szCs w:val="23"/>
        </w:rPr>
        <w:t>Typed name of organizational leader</w:t>
      </w:r>
    </w:p>
    <w:p w:rsidR="00CD5220" w:rsidRPr="00CD5220" w:rsidRDefault="00CD5220" w:rsidP="00CD5220">
      <w:pPr>
        <w:shd w:val="clear" w:color="auto" w:fill="FFFFFF"/>
        <w:spacing w:after="0" w:line="240" w:lineRule="auto"/>
        <w:outlineLvl w:val="1"/>
        <w:rPr>
          <w:rFonts w:ascii="Lato" w:eastAsia="Times New Roman" w:hAnsi="Lato" w:cs="Helvetica"/>
          <w:color w:val="0D0D0D" w:themeColor="text1" w:themeTint="F2"/>
          <w:sz w:val="42"/>
          <w:szCs w:val="42"/>
        </w:rPr>
      </w:pPr>
    </w:p>
    <w:p w:rsidR="001C4F19" w:rsidRPr="00CD5220" w:rsidRDefault="001C4F19">
      <w:pPr>
        <w:rPr>
          <w:rFonts w:ascii="Lato" w:hAnsi="Lato"/>
          <w:color w:val="0D0D0D" w:themeColor="text1" w:themeTint="F2"/>
        </w:rPr>
      </w:pPr>
    </w:p>
    <w:sectPr w:rsidR="001C4F19" w:rsidRPr="00CD5220" w:rsidSect="001C4F1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val="bestFit" w:percent="117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bS0MDE3tDAzMDIyMTJQ0lEKTi0uzszPAykwrAUAtLpX4ywAAAA="/>
  </w:docVars>
  <w:rsids>
    <w:rsidRoot w:val="00CD5220"/>
    <w:rsid w:val="001C4F19"/>
    <w:rsid w:val="00873385"/>
    <w:rsid w:val="00CD522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C4F19"/>
  </w:style>
  <w:style w:type="paragraph" w:styleId="Heading2">
    <w:name w:val="heading 2"/>
    <w:basedOn w:val="Normal"/>
    <w:link w:val="Heading2Char"/>
    <w:uiPriority w:val="9"/>
    <w:qFormat/>
    <w:rsid w:val="00CD522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CD5220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CD52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7805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45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6</Words>
  <Characters>1009</Characters>
  <Application>Microsoft Office Word</Application>
  <DocSecurity>0</DocSecurity>
  <Lines>8</Lines>
  <Paragraphs>2</Paragraphs>
  <ScaleCrop>false</ScaleCrop>
  <Company>MRT www.Win2Farsi.com</Company>
  <LinksUpToDate>false</LinksUpToDate>
  <CharactersWithSpaces>118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orche 30 DVDs</dc:creator>
  <cp:lastModifiedBy>Moorche 30 DVDs</cp:lastModifiedBy>
  <cp:revision>2</cp:revision>
  <dcterms:created xsi:type="dcterms:W3CDTF">2020-12-09T10:51:00Z</dcterms:created>
  <dcterms:modified xsi:type="dcterms:W3CDTF">2020-12-09T10:52:00Z</dcterms:modified>
</cp:coreProperties>
</file>